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693E320F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BD5781">
        <w:rPr>
          <w:rFonts w:ascii="Times New Roman" w:hAnsi="Times New Roman" w:cs="Times New Roman"/>
          <w:i/>
          <w:iCs/>
          <w:sz w:val="36"/>
          <w:szCs w:val="36"/>
        </w:rPr>
        <w:t xml:space="preserve">Digital </w:t>
      </w:r>
      <w:r w:rsidR="00CD2A51">
        <w:rPr>
          <w:rFonts w:ascii="Times New Roman" w:hAnsi="Times New Roman" w:cs="Times New Roman"/>
          <w:i/>
          <w:iCs/>
          <w:sz w:val="36"/>
          <w:szCs w:val="36"/>
        </w:rPr>
        <w:t xml:space="preserve">Media </w:t>
      </w:r>
      <w:r w:rsidR="00BD5781">
        <w:rPr>
          <w:rFonts w:ascii="Times New Roman" w:hAnsi="Times New Roman" w:cs="Times New Roman"/>
          <w:i/>
          <w:iCs/>
          <w:sz w:val="36"/>
          <w:szCs w:val="36"/>
        </w:rPr>
        <w:t>Design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? 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6A1C76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2400B6">
        <w:rPr>
          <w:rStyle w:val="Hyperlink"/>
          <w:rFonts w:cstheme="minorHAnsi"/>
          <w:sz w:val="20"/>
          <w:szCs w:val="20"/>
        </w:rPr>
        <w:t>.</w:t>
      </w:r>
    </w:p>
    <w:p w14:paraId="1FF0D769" w14:textId="618F25CB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A1FD3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A24CFA6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349E2751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50861A5B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A1FD3" w:rsidRPr="00EC2595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EC259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1C9E9B5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37BC83B3" w14:textId="2FA335AC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56152D89" w14:textId="223E54D0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01955815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63DF36" w14:textId="748A503A" w:rsidR="006A1FD3" w:rsidRPr="00EC2595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76E206" w14:textId="117C37C1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20</w:t>
            </w:r>
          </w:p>
        </w:tc>
        <w:tc>
          <w:tcPr>
            <w:tcW w:w="5870" w:type="dxa"/>
          </w:tcPr>
          <w:p w14:paraId="70C9DDFD" w14:textId="205D14C0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2D Design</w:t>
            </w:r>
          </w:p>
        </w:tc>
        <w:tc>
          <w:tcPr>
            <w:tcW w:w="1313" w:type="dxa"/>
          </w:tcPr>
          <w:p w14:paraId="0B561CA3" w14:textId="3308714A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1FD3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FC3DFAA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12CC9FEB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0C157E40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F7C71BA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00F9BB57" w14:textId="664F7790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Motion Graphics (formerly DIG-172)</w:t>
            </w:r>
          </w:p>
        </w:tc>
        <w:tc>
          <w:tcPr>
            <w:tcW w:w="1313" w:type="dxa"/>
          </w:tcPr>
          <w:p w14:paraId="0794A019" w14:textId="5EB465F9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6A1FD3" w:rsidRPr="00EC2595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401016F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0</w:t>
            </w:r>
          </w:p>
        </w:tc>
        <w:tc>
          <w:tcPr>
            <w:tcW w:w="5870" w:type="dxa"/>
          </w:tcPr>
          <w:p w14:paraId="21C771E7" w14:textId="4A4FC88C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Digital Video Editing (formerly DIG-192)</w:t>
            </w:r>
          </w:p>
        </w:tc>
        <w:tc>
          <w:tcPr>
            <w:tcW w:w="1313" w:type="dxa"/>
          </w:tcPr>
          <w:p w14:paraId="7B69753E" w14:textId="70FC8A4E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4E55503D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1FD3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4FD19B41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36AB5108" w14:textId="5BE44BA4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Digital Media Project Management (formerly DIG-198)</w:t>
            </w:r>
          </w:p>
        </w:tc>
        <w:tc>
          <w:tcPr>
            <w:tcW w:w="1313" w:type="dxa"/>
          </w:tcPr>
          <w:p w14:paraId="65507985" w14:textId="2D618C75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7696DB6E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193E92B" w14:textId="77777777" w:rsidR="006A1FD3" w:rsidRPr="00A72FDC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0F63A182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4</w:t>
            </w:r>
          </w:p>
        </w:tc>
        <w:tc>
          <w:tcPr>
            <w:tcW w:w="5870" w:type="dxa"/>
          </w:tcPr>
          <w:p w14:paraId="23810687" w14:textId="017A8AC5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Virtual Reality (formerly DIG-194)</w:t>
            </w:r>
          </w:p>
        </w:tc>
        <w:tc>
          <w:tcPr>
            <w:tcW w:w="1313" w:type="dxa"/>
          </w:tcPr>
          <w:p w14:paraId="27E4261C" w14:textId="54E8072F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2793D88E" w14:textId="77777777" w:rsidR="00265377" w:rsidRPr="00265377" w:rsidRDefault="00265377" w:rsidP="00265377">
      <w:pPr>
        <w:spacing w:after="0"/>
        <w:ind w:left="360"/>
        <w:rPr>
          <w:rFonts w:cstheme="minorHAnsi"/>
        </w:rPr>
      </w:pPr>
      <w:r w:rsidRPr="00265377">
        <w:rPr>
          <w:rFonts w:cstheme="minorHAnsi"/>
        </w:rPr>
        <w:t>Video Editor (SM), A, B)</w:t>
      </w:r>
    </w:p>
    <w:p w14:paraId="6EB46E7F" w14:textId="6DE77EAC" w:rsidR="00CD2A51" w:rsidRDefault="00265377" w:rsidP="00265377">
      <w:pPr>
        <w:spacing w:after="0"/>
        <w:ind w:left="360"/>
        <w:rPr>
          <w:rFonts w:cstheme="minorHAnsi"/>
        </w:rPr>
      </w:pPr>
      <w:r w:rsidRPr="00265377">
        <w:rPr>
          <w:rFonts w:cstheme="minorHAnsi"/>
        </w:rPr>
        <w:t>Camera Operators, TV, Video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DIG students have access to equipment rentals and a dedicated tutor center to provide access to the gear and software needed to succeed in their courses</w:t>
      </w:r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 xml:space="preserve">Not familiar with computers? Consider taking an intro to computing class before entering a DIG course. </w:t>
      </w:r>
    </w:p>
    <w:p w14:paraId="4D29630F" w14:textId="4C99FE74" w:rsidR="00244E0B" w:rsidRPr="00486099" w:rsidRDefault="00244E0B" w:rsidP="00A72FDC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60D53">
        <w:rPr>
          <w:rFonts w:cstheme="minorHAnsi"/>
        </w:rPr>
        <w:t>DIG is committed to staying on the front edge of technology and software trends to give you the training you need to work in the current industry.</w:t>
      </w:r>
      <w:r w:rsidR="00A72FDC">
        <w:rPr>
          <w:rFonts w:cstheme="minorHAnsi"/>
        </w:rPr>
        <w:t xml:space="preserve"> </w:t>
      </w:r>
      <w:r w:rsidRPr="00960D53">
        <w:rPr>
          <w:rFonts w:cstheme="minorHAnsi"/>
        </w:rPr>
        <w:t>Not sure what area of Digital Media you are interested in? DIG110 covers it all!</w:t>
      </w: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4B3A44" w14:textId="77777777" w:rsidR="00E43F16" w:rsidRDefault="00E43F16" w:rsidP="00DF2F19">
      <w:pPr>
        <w:spacing w:after="0" w:line="240" w:lineRule="auto"/>
      </w:pPr>
      <w:r>
        <w:separator/>
      </w:r>
    </w:p>
  </w:endnote>
  <w:endnote w:type="continuationSeparator" w:id="0">
    <w:p w14:paraId="5F2C7A23" w14:textId="77777777" w:rsidR="00E43F16" w:rsidRDefault="00E43F16" w:rsidP="00DF2F19">
      <w:pPr>
        <w:spacing w:after="0" w:line="240" w:lineRule="auto"/>
      </w:pPr>
      <w:r>
        <w:continuationSeparator/>
      </w:r>
    </w:p>
  </w:endnote>
  <w:endnote w:type="continuationNotice" w:id="1">
    <w:p w14:paraId="3B502110" w14:textId="77777777" w:rsidR="00E43F16" w:rsidRDefault="00E43F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D1BC2" w14:textId="77777777" w:rsidR="00E43F16" w:rsidRDefault="00E43F16" w:rsidP="00DF2F19">
      <w:pPr>
        <w:spacing w:after="0" w:line="240" w:lineRule="auto"/>
      </w:pPr>
      <w:r>
        <w:separator/>
      </w:r>
    </w:p>
  </w:footnote>
  <w:footnote w:type="continuationSeparator" w:id="0">
    <w:p w14:paraId="12EA5760" w14:textId="77777777" w:rsidR="00E43F16" w:rsidRDefault="00E43F16" w:rsidP="00DF2F19">
      <w:pPr>
        <w:spacing w:after="0" w:line="240" w:lineRule="auto"/>
      </w:pPr>
      <w:r>
        <w:continuationSeparator/>
      </w:r>
    </w:p>
  </w:footnote>
  <w:footnote w:type="continuationNotice" w:id="1">
    <w:p w14:paraId="3EDEB653" w14:textId="77777777" w:rsidR="00E43F16" w:rsidRDefault="00E43F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oFAEYMSAY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00B6"/>
    <w:rsid w:val="00244E0B"/>
    <w:rsid w:val="00247605"/>
    <w:rsid w:val="00265377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327D"/>
    <w:rsid w:val="0035440E"/>
    <w:rsid w:val="00373601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1FD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49E3"/>
    <w:rsid w:val="007370F9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026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D5781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43F16"/>
    <w:rsid w:val="00E500EB"/>
    <w:rsid w:val="00E50936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2400B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2400B6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6</Words>
  <Characters>2489</Characters>
  <Application>Microsoft Office Word</Application>
  <DocSecurity>0</DocSecurity>
  <Lines>131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MD</vt:lpstr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DMD</dc:title>
  <dc:subject/>
  <dc:creator>Rhonda Nishimoto</dc:creator>
  <cp:keywords/>
  <dc:description/>
  <cp:lastModifiedBy>Rhonda Nishimoto</cp:lastModifiedBy>
  <cp:revision>4</cp:revision>
  <dcterms:created xsi:type="dcterms:W3CDTF">2021-02-16T18:46:00Z</dcterms:created>
  <dcterms:modified xsi:type="dcterms:W3CDTF">2021-02-17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